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9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0d87008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34ee7ab4-d1f8-4c36-8db7-ce2c3d7cc314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21:26:53Z</dcterms:created>
  <dcterms:modified xsi:type="dcterms:W3CDTF">2023-07-29T21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